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DC74" w14:textId="46FF1957" w:rsidR="00E53C8E" w:rsidRPr="00FB6EBB" w:rsidRDefault="00E456DD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t xml:space="preserve">René </w:t>
      </w:r>
      <w:proofErr w:type="spellStart"/>
      <w:r w:rsidRPr="00FB6EBB">
        <w:rPr>
          <w:b/>
          <w:bCs/>
          <w:sz w:val="24"/>
          <w:szCs w:val="24"/>
          <w:lang w:val="en-US"/>
        </w:rPr>
        <w:t>Steeman</w:t>
      </w:r>
      <w:proofErr w:type="spellEnd"/>
    </w:p>
    <w:tbl>
      <w:tblPr>
        <w:tblStyle w:val="Rastertabel1lic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 w:rsidP="00E53C8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 w:rsidP="00E53C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 w:rsidP="00E53C8E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 w:rsidP="00E53C8E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E53C8E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67F143E" w14:textId="76F28C17" w:rsidR="00E53C8E" w:rsidRDefault="000F25D0" w:rsidP="00E53C8E">
      <w:pPr>
        <w:spacing w:before="120" w:after="0"/>
        <w:rPr>
          <w:lang w:val="en-US"/>
        </w:rPr>
      </w:pPr>
      <w:r>
        <w:rPr>
          <w:lang w:val="en-US"/>
        </w:rPr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38A4532" w14:textId="76F28C17" w:rsidR="001E1D4C" w:rsidRPr="00E53C8E" w:rsidRDefault="00E53C8E" w:rsidP="00E53C8E">
      <w:pPr>
        <w:rPr>
          <w:lang w:val="en-US"/>
        </w:rPr>
      </w:pPr>
      <w:r>
        <w:rPr>
          <w:lang w:val="en-US"/>
        </w:rPr>
        <w:br w:type="page"/>
      </w:r>
    </w:p>
    <w:p w14:paraId="7FEE4629" w14:textId="18971C24" w:rsidR="00E53C8E" w:rsidRPr="00FB6EBB" w:rsidRDefault="00316AE6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lastRenderedPageBreak/>
        <w:t>Matthijs Kusters</w:t>
      </w:r>
    </w:p>
    <w:tbl>
      <w:tblPr>
        <w:tblStyle w:val="Rastertabel1lic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53C8E" w14:paraId="063099EE" w14:textId="77777777" w:rsidTr="0067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06909F" w14:textId="77777777" w:rsidR="00E53C8E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5DE71C2C" w14:textId="77777777" w:rsidR="00E53C8E" w:rsidRDefault="00E53C8E" w:rsidP="006714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E53C8E" w14:paraId="3DD5DE2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8E000D" w14:textId="502E5D0A" w:rsidR="00E53C8E" w:rsidRPr="004B02A6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Flying balls</w:t>
            </w:r>
          </w:p>
        </w:tc>
        <w:tc>
          <w:tcPr>
            <w:tcW w:w="4531" w:type="dxa"/>
          </w:tcPr>
          <w:p w14:paraId="0FA4BC3B" w14:textId="77777777" w:rsidR="00E53C8E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5F11A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65BBDE" w14:textId="3577F66E" w:rsidR="00E53C8E" w:rsidRPr="00E456DD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C00899">
              <w:rPr>
                <w:b w:val="0"/>
                <w:bCs w:val="0"/>
                <w:lang w:val="en-US"/>
              </w:rPr>
              <w:t xml:space="preserve"> (acceleration, directional slope, etc.)</w:t>
            </w:r>
          </w:p>
        </w:tc>
        <w:tc>
          <w:tcPr>
            <w:tcW w:w="4531" w:type="dxa"/>
          </w:tcPr>
          <w:p w14:paraId="7BE4DCA2" w14:textId="1964EEFF" w:rsidR="00E53C8E" w:rsidRPr="00E456DD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47EC1">
              <w:rPr>
                <w:lang w:val="en-US"/>
              </w:rPr>
              <w:t>5</w:t>
            </w:r>
          </w:p>
        </w:tc>
      </w:tr>
      <w:tr w:rsidR="00E676C3" w14:paraId="4F9F12D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D565CE1" w14:textId="4CC3734F" w:rsidR="00E676C3" w:rsidRPr="00E676C3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  <w:r w:rsidR="00D357EB">
              <w:rPr>
                <w:b w:val="0"/>
                <w:bCs w:val="0"/>
                <w:lang w:val="en-US"/>
              </w:rPr>
              <w:t xml:space="preserve"> (incl. fixing bugs)</w:t>
            </w:r>
          </w:p>
        </w:tc>
        <w:tc>
          <w:tcPr>
            <w:tcW w:w="4531" w:type="dxa"/>
          </w:tcPr>
          <w:p w14:paraId="1535E501" w14:textId="556B7B1B" w:rsidR="00E676C3" w:rsidRPr="00E456DD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E676C3" w14:paraId="76364AD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BC28703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0C239F5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6FC510E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D13647" w14:textId="12391D39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Bouncing balls</w:t>
            </w:r>
          </w:p>
        </w:tc>
        <w:tc>
          <w:tcPr>
            <w:tcW w:w="4531" w:type="dxa"/>
          </w:tcPr>
          <w:p w14:paraId="0A1C03A9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47EC1" w14:paraId="64F756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A1CADCB" w14:textId="4D2B9B48" w:rsidR="00D47EC1" w:rsidRP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19441C1D" w14:textId="04208072" w:rsidR="00D47EC1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E676C3" w14:paraId="4EBF8B9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CC97ED" w14:textId="1705C7B3" w:rsidR="00E676C3" w:rsidRPr="00E456DD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8ED32B8" w14:textId="595A2A47" w:rsidR="00E676C3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3C8E" w14:paraId="5EFC6A4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C51887" w14:textId="77777777" w:rsidR="00E53C8E" w:rsidRPr="00E456DD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54ABB33" w14:textId="77777777" w:rsidR="00E53C8E" w:rsidRPr="00E456DD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FB6079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92D120E" w14:textId="751AF63E" w:rsidR="00E676C3" w:rsidRPr="00E676C3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Other additions</w:t>
            </w:r>
            <w:r w:rsidR="00D357EB">
              <w:rPr>
                <w:lang w:val="en-US"/>
              </w:rPr>
              <w:t>/deletions</w:t>
            </w:r>
            <w:r>
              <w:rPr>
                <w:lang w:val="en-US"/>
              </w:rPr>
              <w:t xml:space="preserve"> to the solver(s)</w:t>
            </w:r>
          </w:p>
        </w:tc>
        <w:tc>
          <w:tcPr>
            <w:tcW w:w="4531" w:type="dxa"/>
          </w:tcPr>
          <w:p w14:paraId="411A798E" w14:textId="77777777" w:rsidR="00E676C3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2AAE7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47768E" w14:textId="7E15A3C3" w:rsidR="00E676C3" w:rsidRP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proofErr w:type="spellStart"/>
            <w:r>
              <w:rPr>
                <w:b w:val="0"/>
                <w:bCs w:val="0"/>
                <w:lang w:val="en-US"/>
              </w:rPr>
              <w:t>checkOutOfBounds</w:t>
            </w:r>
            <w:proofErr w:type="spellEnd"/>
            <w:r>
              <w:rPr>
                <w:b w:val="0"/>
                <w:bCs w:val="0"/>
                <w:lang w:val="en-US"/>
              </w:rPr>
              <w:t>-method in all solvers</w:t>
            </w:r>
          </w:p>
        </w:tc>
        <w:tc>
          <w:tcPr>
            <w:tcW w:w="4531" w:type="dxa"/>
          </w:tcPr>
          <w:p w14:paraId="749C13A7" w14:textId="364C9DB8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C00899" w14:paraId="3D1B01D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894F13" w14:textId="05DE8873" w:rsidR="00C00899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</w:t>
            </w:r>
            <w:r w:rsidR="00D47EC1">
              <w:rPr>
                <w:b w:val="0"/>
                <w:bCs w:val="0"/>
                <w:lang w:val="en-US"/>
              </w:rPr>
              <w:t>the position of ball update</w:t>
            </w:r>
          </w:p>
        </w:tc>
        <w:tc>
          <w:tcPr>
            <w:tcW w:w="4531" w:type="dxa"/>
          </w:tcPr>
          <w:p w14:paraId="6EAB4FA3" w14:textId="39DD5CA0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C00899" w14:paraId="72A0491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1719C5" w14:textId="43DC48C4" w:rsidR="00C00899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method that checks if ball </w:t>
            </w:r>
            <w:proofErr w:type="spellStart"/>
            <w:r>
              <w:rPr>
                <w:b w:val="0"/>
                <w:bCs w:val="0"/>
                <w:lang w:val="en-US"/>
              </w:rPr>
              <w:t>passed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hole</w:t>
            </w:r>
          </w:p>
        </w:tc>
        <w:tc>
          <w:tcPr>
            <w:tcW w:w="4531" w:type="dxa"/>
          </w:tcPr>
          <w:p w14:paraId="7844633E" w14:textId="120A3AFE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:rsidRPr="00E456DD" w14:paraId="17FC915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89996E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9CFE7CD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E456DD" w14:paraId="0989D4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5FB534" w14:textId="77777777" w:rsidR="00E676C3" w:rsidRPr="00AD6A31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Small random error</w:t>
            </w:r>
          </w:p>
        </w:tc>
        <w:tc>
          <w:tcPr>
            <w:tcW w:w="4531" w:type="dxa"/>
          </w:tcPr>
          <w:p w14:paraId="25B7717F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224CF1" w14:paraId="6280AE4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A26C89" w14:textId="328F7783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D357EB">
              <w:rPr>
                <w:b w:val="0"/>
                <w:bCs w:val="0"/>
                <w:lang w:val="en-US"/>
              </w:rPr>
              <w:t xml:space="preserve"> our code</w:t>
            </w:r>
          </w:p>
        </w:tc>
        <w:tc>
          <w:tcPr>
            <w:tcW w:w="4531" w:type="dxa"/>
          </w:tcPr>
          <w:p w14:paraId="7D2A8015" w14:textId="5093E2DB" w:rsidR="00E676C3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316AE6" w:rsidRPr="00224CF1" w14:paraId="731B233F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5A2149" w14:textId="2181EC6B" w:rsidR="00316AE6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4BBC902" w14:textId="44E8A01A" w:rsidR="00316AE6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676C3" w14:paraId="637D47D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AB7F6F" w14:textId="16EA8793" w:rsid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d ShotInfo.java, and updated all solvers to use and return objects from this class</w:t>
            </w:r>
          </w:p>
        </w:tc>
        <w:tc>
          <w:tcPr>
            <w:tcW w:w="4531" w:type="dxa"/>
          </w:tcPr>
          <w:p w14:paraId="3744BFC2" w14:textId="64D5742D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47EC1" w14:paraId="28593A5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9C7123" w14:textId="504DE92E" w:rsid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method that does not use random error in shot</w:t>
            </w:r>
          </w:p>
        </w:tc>
        <w:tc>
          <w:tcPr>
            <w:tcW w:w="4531" w:type="dxa"/>
          </w:tcPr>
          <w:p w14:paraId="2BAD09AF" w14:textId="157BCD92" w:rsidR="00D47EC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14:paraId="0D86C8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15F2B6B" w14:textId="77777777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B119B7D" w14:textId="77777777" w:rsidR="00E676C3" w:rsidRPr="00224CF1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595CC82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B0D538" w14:textId="479B651F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Clean</w:t>
            </w:r>
            <w:r w:rsidR="00D47EC1">
              <w:rPr>
                <w:lang w:val="en-US"/>
              </w:rPr>
              <w:t>ed</w:t>
            </w:r>
            <w:r>
              <w:rPr>
                <w:lang w:val="en-US"/>
              </w:rPr>
              <w:t xml:space="preserve"> up code</w:t>
            </w:r>
            <w:r w:rsidR="00D47EC1">
              <w:rPr>
                <w:lang w:val="en-US"/>
              </w:rPr>
              <w:t xml:space="preserve"> and added documentation</w:t>
            </w:r>
          </w:p>
        </w:tc>
        <w:tc>
          <w:tcPr>
            <w:tcW w:w="4531" w:type="dxa"/>
          </w:tcPr>
          <w:p w14:paraId="70F09A4F" w14:textId="5ACA341D" w:rsidR="00E676C3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3C8E" w14:paraId="741BD1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C7E780" w14:textId="77777777" w:rsidR="00E53C8E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F08EA92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7B1E8AF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F20B7A" w14:textId="623DD764" w:rsidR="00316AE6" w:rsidRPr="00316AE6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Report (Physics)</w:t>
            </w:r>
          </w:p>
        </w:tc>
        <w:tc>
          <w:tcPr>
            <w:tcW w:w="4531" w:type="dxa"/>
          </w:tcPr>
          <w:p w14:paraId="36AF38B0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1D967255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901AFAF" w14:textId="11DC1855" w:rsidR="00316AE6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ection about different solvers (equations, pseudocode, explanation, references, etc.)</w:t>
            </w:r>
          </w:p>
        </w:tc>
        <w:tc>
          <w:tcPr>
            <w:tcW w:w="4531" w:type="dxa"/>
          </w:tcPr>
          <w:p w14:paraId="50BDD4B8" w14:textId="0AE0E34D" w:rsidR="00316AE6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B6EBB">
              <w:rPr>
                <w:lang w:val="en-US"/>
              </w:rPr>
              <w:t>4</w:t>
            </w:r>
          </w:p>
        </w:tc>
      </w:tr>
      <w:tr w:rsidR="00C00899" w14:paraId="06767D73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93389B3" w14:textId="2B3D0BBC" w:rsidR="00C00899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cceleration section</w:t>
            </w:r>
          </w:p>
        </w:tc>
        <w:tc>
          <w:tcPr>
            <w:tcW w:w="4531" w:type="dxa"/>
          </w:tcPr>
          <w:p w14:paraId="093662BC" w14:textId="4AF3791B" w:rsidR="00C00899" w:rsidRPr="00224CF1" w:rsidRDefault="00FB6EB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</w:tr>
      <w:tr w:rsidR="00316AE6" w14:paraId="69271ED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CF57FDF" w14:textId="77777777" w:rsidR="00316AE6" w:rsidRDefault="00316AE6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1377F9B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7688B8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3D71F9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524A4C93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87B00C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FC72FCB" w14:textId="7701FC47" w:rsidR="00E53C8E" w:rsidRPr="005876C4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ing formulas of solvers and fitting pseudocode. </w:t>
            </w:r>
          </w:p>
        </w:tc>
        <w:tc>
          <w:tcPr>
            <w:tcW w:w="4531" w:type="dxa"/>
          </w:tcPr>
          <w:p w14:paraId="57815A88" w14:textId="223830E6" w:rsidR="00E53C8E" w:rsidRPr="00224CF1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65D6" w14:paraId="185DA25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CC8FE7" w14:textId="02DB90BB" w:rsidR="006065D6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rove information and remove wrong stuff</w:t>
            </w:r>
          </w:p>
        </w:tc>
        <w:tc>
          <w:tcPr>
            <w:tcW w:w="4531" w:type="dxa"/>
          </w:tcPr>
          <w:p w14:paraId="65B97F83" w14:textId="54C93E45" w:rsidR="006065D6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53C8E" w14:paraId="35A7DAC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DA99CE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7A4B4BCC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50C0B59A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37FEB85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5D7AF2C7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E744F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03B1B6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4C541A7" w14:textId="671A24A9" w:rsidR="00E53C8E" w:rsidRPr="00224CF1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E53C8E" w14:paraId="72E863A6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0CE6FA5" w14:textId="77777777" w:rsidR="00E53C8E" w:rsidRPr="00224CF1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A9DCDAE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73A41B1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43D688" w14:textId="77777777" w:rsidR="00E53C8E" w:rsidRPr="00877C64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3D8A09BB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E7E3D1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2E142D9" w14:textId="5777FF3E" w:rsidR="00E53C8E" w:rsidRPr="006D41A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René with implementing the collision and </w:t>
            </w:r>
            <w:proofErr w:type="spellStart"/>
            <w:r>
              <w:rPr>
                <w:b w:val="0"/>
                <w:bCs w:val="0"/>
                <w:lang w:val="en-US"/>
              </w:rPr>
              <w:t>waterU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in the solvers</w:t>
            </w:r>
          </w:p>
        </w:tc>
        <w:tc>
          <w:tcPr>
            <w:tcW w:w="4531" w:type="dxa"/>
          </w:tcPr>
          <w:p w14:paraId="66CE2C16" w14:textId="3187D6CD" w:rsidR="00E53C8E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F20DB" w14:paraId="3FC6D5E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5EBAED" w14:textId="71E335B1" w:rsidR="00DF20DB" w:rsidRDefault="00DF20D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Jean so he was able to conduct the testing of the solvers</w:t>
            </w:r>
          </w:p>
        </w:tc>
        <w:tc>
          <w:tcPr>
            <w:tcW w:w="4531" w:type="dxa"/>
          </w:tcPr>
          <w:p w14:paraId="5B35F362" w14:textId="674430E8" w:rsidR="00DF20DB" w:rsidRDefault="00DF20D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</w:tbl>
    <w:p w14:paraId="542FD885" w14:textId="1DF4E466" w:rsidR="00FB6EBB" w:rsidRDefault="00E53C8E" w:rsidP="00FB6EBB">
      <w:pPr>
        <w:spacing w:before="120" w:after="0"/>
        <w:rPr>
          <w:lang w:val="en-US"/>
        </w:rPr>
      </w:pPr>
      <w:r>
        <w:rPr>
          <w:lang w:val="en-US"/>
        </w:rPr>
        <w:t xml:space="preserve">Total: </w:t>
      </w:r>
      <w:r w:rsidR="006065D6">
        <w:rPr>
          <w:lang w:val="en-US"/>
        </w:rPr>
        <w:t>6</w:t>
      </w:r>
      <w:r w:rsidR="00FB6EBB">
        <w:rPr>
          <w:lang w:val="en-US"/>
        </w:rPr>
        <w:t>9</w:t>
      </w:r>
      <w:r w:rsidR="00DF20DB">
        <w:rPr>
          <w:lang w:val="en-US"/>
        </w:rPr>
        <w:t>.25</w:t>
      </w:r>
    </w:p>
    <w:p w14:paraId="3C8E2060" w14:textId="77777777" w:rsidR="00FB6EBB" w:rsidRDefault="00FB6EBB">
      <w:pPr>
        <w:rPr>
          <w:lang w:val="en-US"/>
        </w:rPr>
      </w:pPr>
      <w:r>
        <w:rPr>
          <w:lang w:val="en-US"/>
        </w:rPr>
        <w:br w:type="page"/>
      </w:r>
    </w:p>
    <w:p w14:paraId="28F7CB95" w14:textId="77777777" w:rsidR="002D62FA" w:rsidRPr="00E456DD" w:rsidRDefault="002D62FA" w:rsidP="00E53C8E">
      <w:pPr>
        <w:spacing w:after="0"/>
        <w:rPr>
          <w:lang w:val="en-US"/>
        </w:rPr>
      </w:pPr>
    </w:p>
    <w:sectPr w:rsidR="002D62FA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9BB0A" w14:textId="77777777" w:rsidR="00366A72" w:rsidRDefault="00366A72" w:rsidP="002D62FA">
      <w:pPr>
        <w:spacing w:after="0" w:line="240" w:lineRule="auto"/>
      </w:pPr>
      <w:r>
        <w:separator/>
      </w:r>
    </w:p>
  </w:endnote>
  <w:endnote w:type="continuationSeparator" w:id="0">
    <w:p w14:paraId="7ED5CEC8" w14:textId="77777777" w:rsidR="00366A72" w:rsidRDefault="00366A72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A6A27" w14:textId="77777777" w:rsidR="00366A72" w:rsidRDefault="00366A72" w:rsidP="002D62FA">
      <w:pPr>
        <w:spacing w:after="0" w:line="240" w:lineRule="auto"/>
      </w:pPr>
      <w:r>
        <w:separator/>
      </w:r>
    </w:p>
  </w:footnote>
  <w:footnote w:type="continuationSeparator" w:id="0">
    <w:p w14:paraId="32FFE077" w14:textId="77777777" w:rsidR="00366A72" w:rsidRDefault="00366A72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331B9"/>
    <w:rsid w:val="000957DF"/>
    <w:rsid w:val="000F25D0"/>
    <w:rsid w:val="001E1D4C"/>
    <w:rsid w:val="00224CF1"/>
    <w:rsid w:val="002679E9"/>
    <w:rsid w:val="00291F33"/>
    <w:rsid w:val="002B7746"/>
    <w:rsid w:val="002D62FA"/>
    <w:rsid w:val="00307742"/>
    <w:rsid w:val="00316AE6"/>
    <w:rsid w:val="00366A72"/>
    <w:rsid w:val="003779C4"/>
    <w:rsid w:val="003C2B8A"/>
    <w:rsid w:val="004018A6"/>
    <w:rsid w:val="00480C06"/>
    <w:rsid w:val="00496EAF"/>
    <w:rsid w:val="004B02A6"/>
    <w:rsid w:val="004C0EB8"/>
    <w:rsid w:val="004E6CBE"/>
    <w:rsid w:val="004F1ED0"/>
    <w:rsid w:val="005876C4"/>
    <w:rsid w:val="005B0767"/>
    <w:rsid w:val="006065D6"/>
    <w:rsid w:val="006D41A3"/>
    <w:rsid w:val="007643D1"/>
    <w:rsid w:val="007D571C"/>
    <w:rsid w:val="007E1858"/>
    <w:rsid w:val="008002B2"/>
    <w:rsid w:val="00877C64"/>
    <w:rsid w:val="0090095E"/>
    <w:rsid w:val="00933DB6"/>
    <w:rsid w:val="00A80D01"/>
    <w:rsid w:val="00AD6A31"/>
    <w:rsid w:val="00AF3E15"/>
    <w:rsid w:val="00BE465D"/>
    <w:rsid w:val="00C00899"/>
    <w:rsid w:val="00C932D7"/>
    <w:rsid w:val="00CE5C0D"/>
    <w:rsid w:val="00D147E3"/>
    <w:rsid w:val="00D357EB"/>
    <w:rsid w:val="00D47EC1"/>
    <w:rsid w:val="00DF20DB"/>
    <w:rsid w:val="00E00651"/>
    <w:rsid w:val="00E06AD3"/>
    <w:rsid w:val="00E31EB0"/>
    <w:rsid w:val="00E456DD"/>
    <w:rsid w:val="00E53C8E"/>
    <w:rsid w:val="00E676C3"/>
    <w:rsid w:val="00EB6B93"/>
    <w:rsid w:val="00F0124D"/>
    <w:rsid w:val="00F41541"/>
    <w:rsid w:val="00FB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53C8E"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1licht">
    <w:name w:val="Grid Table 1 Light"/>
    <w:basedOn w:val="Standaardtabe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jstalinea">
    <w:name w:val="List Paragraph"/>
    <w:basedOn w:val="Standaard"/>
    <w:uiPriority w:val="34"/>
    <w:qFormat/>
    <w:rsid w:val="002679E9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2D62FA"/>
    <w:rPr>
      <w:lang w:val="en-GB"/>
    </w:rPr>
  </w:style>
  <w:style w:type="paragraph" w:styleId="Voettekst">
    <w:name w:val="footer"/>
    <w:basedOn w:val="Standaard"/>
    <w:link w:val="Voettekst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331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Matthijs Kusters</cp:lastModifiedBy>
  <cp:revision>25</cp:revision>
  <dcterms:created xsi:type="dcterms:W3CDTF">2020-05-10T06:42:00Z</dcterms:created>
  <dcterms:modified xsi:type="dcterms:W3CDTF">2020-06-22T21:35:00Z</dcterms:modified>
</cp:coreProperties>
</file>